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north-burnett-profile"/>
    <w:p>
      <w:pPr>
        <w:pStyle w:val="Heading1"/>
      </w:pPr>
      <w:r>
        <w:t xml:space="preserve">North Burnett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9,670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0,220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Gayndah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93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rth Burnet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Queenslan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6,8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7,18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5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03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35,411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,318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4,69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0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9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4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2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48 - Central and Southern Queensland Rainfall and Flooding (12-14 August 202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2 - Tropical Cyclone Kirrily, associated rainfall and flooding (25 January - 26 February 2024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yclon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78 - Southern Queensland Bushfires (8 September - 7 November 2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28 - South Queensland East Coast Low (July 202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37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2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,80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 Profit Gr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,4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,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0,696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w Zealand 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End w:id="37"/>
    <w:bookmarkStart w:id="51" w:name="emergency-response-fund-erf"/>
    <w:p>
      <w:pPr>
        <w:pStyle w:val="Heading2"/>
      </w:pPr>
      <w:r>
        <w:t xml:space="preserve">Emergency Response Fund (ERF)</w:t>
      </w:r>
    </w:p>
    <w:p>
      <w:pPr>
        <w:pStyle w:val="FirstParagraph"/>
      </w:pPr>
      <w:r>
        <w:t xml:space="preserve">The Emergency Response Fund is an investment fund to maximise the Commonwealth’s capacity to support states and territories responses to major natural disasters into the future.</w:t>
      </w:r>
    </w:p>
    <w:p>
      <w:pPr>
        <w:pStyle w:val="BodyText"/>
      </w:pPr>
      <w:r>
        <w:t xml:space="preserve">*Some program costs are shared amongst multiple LG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518"/>
        <w:gridCol w:w="1739"/>
        <w:gridCol w:w="217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umber of Progra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Commonwealth agreed funding*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 Recovery and Resilience Program - Queensland  $74 million gra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0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 Recovery and Resilience Program - Queensland  $1 million gra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00,000</w:t>
            </w:r>
          </w:p>
        </w:tc>
      </w:tr>
    </w:tbl>
    <w:bookmarkStart w:id="38" w:name="section-8"/>
    <w:p>
      <w:pPr>
        <w:pStyle w:val="Heading5"/>
      </w:pPr>
    </w:p>
    <w:bookmarkEnd w:id="38"/>
    <w:bookmarkStart w:id="39" w:name="section-9"/>
    <w:p>
      <w:pPr>
        <w:pStyle w:val="Heading5"/>
      </w:pPr>
    </w:p>
    <w:p>
      <w:r>
        <w:br w:type="page"/>
      </w:r>
    </w:p>
    <w:bookmarkEnd w:id="39"/>
    <w:bookmarkStart w:id="50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50"/>
    <w:bookmarkEnd w:id="51"/>
    <w:bookmarkEnd w:id="52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50:27Z</dcterms:created>
  <dcterms:modified xsi:type="dcterms:W3CDTF">2025-01-02T01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